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8C4950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8C4950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8DA79D" w:rsidR="0000007A" w:rsidRPr="00DE7D30" w:rsidRDefault="0054515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4515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8C4950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E6B33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45156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8C4950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8C4950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439042A" w:rsidR="0000007A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45156">
              <w:rPr>
                <w:rFonts w:ascii="Arial" w:hAnsi="Arial" w:cs="Arial"/>
                <w:b/>
                <w:szCs w:val="28"/>
                <w:lang w:val="en-GB"/>
              </w:rPr>
              <w:t>Inspiration for High-growth Businesses from Lightning Expansion</w:t>
            </w:r>
          </w:p>
        </w:tc>
      </w:tr>
      <w:tr w:rsidR="00CF0BBB" w:rsidRPr="00DE7D30" w14:paraId="6D508B1C" w14:textId="77777777" w:rsidTr="008C4950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E580D2" w:rsidR="00CF0BBB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0F376EDC" w:rsidR="00204D68" w:rsidRPr="00DE7D30" w:rsidRDefault="00ED019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1B67F36B" w:rsidR="00D9392F" w:rsidRPr="00DE7D30" w:rsidRDefault="00ED019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49E72E73" w:rsidR="00D9392F" w:rsidRPr="00DE7D30" w:rsidRDefault="00ED019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30DAE08" w:rsidR="00FB3DE3" w:rsidRPr="00DE7D30" w:rsidRDefault="00ED019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1E9D86A7" w14:textId="77777777" w:rsidR="004430CD" w:rsidRDefault="00ED019C" w:rsidP="00ED01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 review &amp; objectives of the study</w:t>
            </w:r>
          </w:p>
          <w:p w14:paraId="62387704" w14:textId="77777777" w:rsidR="00ED019C" w:rsidRDefault="00ED019C" w:rsidP="00ED01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3CB83" w14:textId="20FAAEBB" w:rsidR="00ED019C" w:rsidRPr="00ED019C" w:rsidRDefault="00ED019C" w:rsidP="00ED01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Very Limited examples, may be added more cases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8C495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4D6163EB" w:rsidR="005F184C" w:rsidRPr="00DE7D30" w:rsidRDefault="00ED019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2915F5" w:rsidRPr="00340561" w14:paraId="021DF102" w14:textId="77777777" w:rsidTr="00875E6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506C9" w14:textId="77777777" w:rsidR="002915F5" w:rsidRPr="00340561" w:rsidRDefault="002915F5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1E24FD9" w14:textId="77777777" w:rsidR="002915F5" w:rsidRPr="00340561" w:rsidRDefault="002915F5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915F5" w:rsidRPr="00340561" w14:paraId="59009B9C" w14:textId="77777777" w:rsidTr="00875E6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8B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1097" w14:textId="77777777" w:rsidR="002915F5" w:rsidRPr="00340561" w:rsidRDefault="002915F5" w:rsidP="00875E6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615D728E" w14:textId="77777777" w:rsidR="002915F5" w:rsidRPr="00340561" w:rsidRDefault="002915F5" w:rsidP="00875E6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915F5" w:rsidRPr="00340561" w14:paraId="12AD07BD" w14:textId="77777777" w:rsidTr="00875E6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E8A57" w14:textId="77777777" w:rsidR="002915F5" w:rsidRPr="00340561" w:rsidRDefault="002915F5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0EDD6D7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7C887" w14:textId="77777777" w:rsidR="002915F5" w:rsidRPr="00340561" w:rsidRDefault="002915F5" w:rsidP="00875E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5B4B563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9F88B5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34C5766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2C1E77A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DA243C" w14:textId="77777777" w:rsidR="002915F5" w:rsidRPr="00340561" w:rsidRDefault="002915F5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30E8D8B" w14:textId="77777777" w:rsidR="002915F5" w:rsidRDefault="002915F5" w:rsidP="002915F5"/>
    <w:p w14:paraId="35C269CE" w14:textId="77777777" w:rsidR="002915F5" w:rsidRDefault="002915F5" w:rsidP="002915F5"/>
    <w:p w14:paraId="7E61D249" w14:textId="77777777" w:rsidR="002915F5" w:rsidRPr="00401400" w:rsidRDefault="002915F5" w:rsidP="002915F5"/>
    <w:p w14:paraId="3BC72C2D" w14:textId="77777777" w:rsidR="008C4950" w:rsidRPr="008C4950" w:rsidRDefault="008C4950" w:rsidP="008C4950">
      <w:pPr>
        <w:rPr>
          <w:b/>
          <w:bCs/>
          <w:u w:val="single"/>
          <w:lang w:val="en-GB"/>
        </w:rPr>
      </w:pPr>
      <w:r w:rsidRPr="008C4950">
        <w:rPr>
          <w:b/>
          <w:bCs/>
          <w:u w:val="single"/>
          <w:lang w:val="en-GB"/>
        </w:rPr>
        <w:t>Reviewer Details:</w:t>
      </w:r>
    </w:p>
    <w:p w14:paraId="7D44CC7E" w14:textId="1CD65A3B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505196" w14:textId="16686A40" w:rsidR="00E77BC2" w:rsidRPr="00DE7D30" w:rsidRDefault="00E77BC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Ch.</w:t>
      </w:r>
      <w:proofErr w:type="gramStart"/>
      <w:r>
        <w:rPr>
          <w:rFonts w:ascii="Arial" w:hAnsi="Arial" w:cs="Arial"/>
        </w:rPr>
        <w:t>V.Rama</w:t>
      </w:r>
      <w:proofErr w:type="spellEnd"/>
      <w:proofErr w:type="gramEnd"/>
      <w:r>
        <w:rPr>
          <w:rFonts w:ascii="Arial" w:hAnsi="Arial" w:cs="Arial"/>
        </w:rPr>
        <w:t xml:space="preserve"> Krishna Rao, </w:t>
      </w:r>
      <w:proofErr w:type="spellStart"/>
      <w:r>
        <w:rPr>
          <w:rFonts w:ascii="Arial" w:hAnsi="Arial" w:cs="Arial"/>
        </w:rPr>
        <w:t>India</w:t>
      </w:r>
      <w:bookmarkStart w:id="0" w:name="_GoBack"/>
      <w:bookmarkEnd w:id="0"/>
      <w:proofErr w:type="spellEnd"/>
    </w:p>
    <w:sectPr w:rsidR="00E77BC2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3FC94" w14:textId="77777777" w:rsidR="003606F0" w:rsidRPr="0000007A" w:rsidRDefault="003606F0" w:rsidP="0099583E">
      <w:r>
        <w:separator/>
      </w:r>
    </w:p>
  </w:endnote>
  <w:endnote w:type="continuationSeparator" w:id="0">
    <w:p w14:paraId="65A46893" w14:textId="77777777" w:rsidR="003606F0" w:rsidRPr="0000007A" w:rsidRDefault="003606F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096EB" w14:textId="77777777" w:rsidR="003606F0" w:rsidRPr="0000007A" w:rsidRDefault="003606F0" w:rsidP="0099583E">
      <w:r>
        <w:separator/>
      </w:r>
    </w:p>
  </w:footnote>
  <w:footnote w:type="continuationSeparator" w:id="0">
    <w:p w14:paraId="05731A8A" w14:textId="77777777" w:rsidR="003606F0" w:rsidRPr="0000007A" w:rsidRDefault="003606F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5F5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06F0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1BD"/>
    <w:rsid w:val="003E746A"/>
    <w:rsid w:val="00401C12"/>
    <w:rsid w:val="0041761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156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63D8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416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950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18A5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85F6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946A1"/>
    <w:rsid w:val="00CA4B20"/>
    <w:rsid w:val="00CA7853"/>
    <w:rsid w:val="00CB429B"/>
    <w:rsid w:val="00CC2753"/>
    <w:rsid w:val="00CD093E"/>
    <w:rsid w:val="00CD1556"/>
    <w:rsid w:val="00CD1FD7"/>
    <w:rsid w:val="00CD5091"/>
    <w:rsid w:val="00CD534F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77BC2"/>
    <w:rsid w:val="00E904CF"/>
    <w:rsid w:val="00E9533D"/>
    <w:rsid w:val="00E972A7"/>
    <w:rsid w:val="00EA2839"/>
    <w:rsid w:val="00EB3E91"/>
    <w:rsid w:val="00EB6E15"/>
    <w:rsid w:val="00EC6894"/>
    <w:rsid w:val="00ED019C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4950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1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6:22:00Z</dcterms:modified>
</cp:coreProperties>
</file>